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FFBD4" w14:textId="77777777" w:rsidR="001042BA" w:rsidRDefault="00306022" w:rsidP="000C1943">
      <w:pPr>
        <w:pStyle w:val="Heading1"/>
        <w:spacing w:before="0"/>
      </w:pPr>
      <w:bookmarkStart w:id="0" w:name="introduction-to-cs-scavenger-hunt"/>
      <w:bookmarkStart w:id="1" w:name="_GoBack"/>
      <w:r>
        <w:t>Introduction to CS Scavenger Hunt</w:t>
      </w:r>
      <w:bookmarkEnd w:id="0"/>
    </w:p>
    <w:p w14:paraId="198CE263" w14:textId="77777777" w:rsidR="001042BA" w:rsidRDefault="00306022">
      <w:pPr>
        <w:pStyle w:val="Heading2"/>
      </w:pPr>
      <w:bookmarkStart w:id="2" w:name="nd-semester-python-curriculum"/>
      <w:bookmarkEnd w:id="1"/>
      <w:r>
        <w:t>2nd Semester Python Curriculum</w:t>
      </w:r>
      <w:bookmarkEnd w:id="2"/>
    </w:p>
    <w:p w14:paraId="4CD5B8CB" w14:textId="77777777" w:rsidR="001042BA" w:rsidRDefault="00306022">
      <w:pPr>
        <w:pStyle w:val="Heading3"/>
      </w:pPr>
      <w:bookmarkStart w:id="3" w:name="instructions"/>
      <w:r>
        <w:t>Instructions</w:t>
      </w:r>
      <w:bookmarkEnd w:id="3"/>
    </w:p>
    <w:p w14:paraId="3E1F32DD" w14:textId="77777777" w:rsidR="001042BA" w:rsidRDefault="00306022">
      <w:pPr>
        <w:pStyle w:val="FirstParagraph"/>
      </w:pPr>
      <w:r>
        <w:t>Answer the following questions to learn about the 2nd Semester Python Curriculum.</w:t>
      </w:r>
    </w:p>
    <w:p w14:paraId="4DEF306F" w14:textId="77777777" w:rsidR="001042BA" w:rsidRDefault="00306022">
      <w:pPr>
        <w:pStyle w:val="Heading3"/>
      </w:pPr>
      <w:bookmarkStart w:id="4" w:name="curriculum-mapping"/>
      <w:r>
        <w:t>Curriculum Mapping</w:t>
      </w:r>
      <w:bookmarkEnd w:id="4"/>
    </w:p>
    <w:p w14:paraId="6C21FE98" w14:textId="77777777" w:rsidR="001042BA" w:rsidRDefault="00306022">
      <w:pPr>
        <w:pStyle w:val="FirstParagraph"/>
      </w:pPr>
      <w:r>
        <w:t>What does TEALS recommend if a class is…</w:t>
      </w:r>
    </w:p>
    <w:p w14:paraId="6F30F91D" w14:textId="77777777" w:rsidR="001042BA" w:rsidRDefault="00306022">
      <w:pPr>
        <w:numPr>
          <w:ilvl w:val="0"/>
          <w:numId w:val="3"/>
        </w:numPr>
      </w:pPr>
      <w:r>
        <w:t>…preparing for the AP Computer Science A course?</w:t>
      </w:r>
    </w:p>
    <w:p w14:paraId="44D1BCF4" w14:textId="77777777" w:rsidR="001042BA" w:rsidRDefault="00306022">
      <w:pPr>
        <w:numPr>
          <w:ilvl w:val="0"/>
          <w:numId w:val="3"/>
        </w:numPr>
      </w:pPr>
      <w:r>
        <w:t>…preparing students for the MTA Certification?</w:t>
      </w:r>
    </w:p>
    <w:p w14:paraId="3D4ABA60" w14:textId="77777777" w:rsidR="001042BA" w:rsidRDefault="00306022">
      <w:pPr>
        <w:numPr>
          <w:ilvl w:val="0"/>
          <w:numId w:val="3"/>
        </w:numPr>
      </w:pPr>
      <w:r>
        <w:t>…a stand alone computer science course?</w:t>
      </w:r>
    </w:p>
    <w:p w14:paraId="76DCD7A1" w14:textId="77777777" w:rsidR="001042BA" w:rsidRDefault="00306022">
      <w:pPr>
        <w:pStyle w:val="Heading3"/>
      </w:pPr>
      <w:bookmarkStart w:id="5" w:name="finding-resources"/>
      <w:r>
        <w:t>Finding Resources</w:t>
      </w:r>
      <w:bookmarkEnd w:id="5"/>
    </w:p>
    <w:p w14:paraId="114924C4" w14:textId="77777777" w:rsidR="001042BA" w:rsidRDefault="00306022">
      <w:pPr>
        <w:pStyle w:val="FirstParagraph"/>
      </w:pPr>
      <w:r>
        <w:t>If you were looking for ____ where would you look for it? All</w:t>
      </w:r>
      <w:r>
        <w:t xml:space="preserve"> answers will come from this list of locations:</w:t>
      </w:r>
    </w:p>
    <w:p w14:paraId="3E142E9F" w14:textId="77777777" w:rsidR="001042BA" w:rsidRDefault="00306022" w:rsidP="000C1943">
      <w:pPr>
        <w:numPr>
          <w:ilvl w:val="0"/>
          <w:numId w:val="4"/>
        </w:numPr>
        <w:spacing w:after="0"/>
      </w:pPr>
      <w:r>
        <w:t>Additional Curriculum Materials</w:t>
      </w:r>
    </w:p>
    <w:p w14:paraId="274D652D" w14:textId="77777777" w:rsidR="001042BA" w:rsidRDefault="00306022" w:rsidP="000C1943">
      <w:pPr>
        <w:numPr>
          <w:ilvl w:val="0"/>
          <w:numId w:val="4"/>
        </w:numPr>
        <w:spacing w:after="0"/>
      </w:pPr>
      <w:r>
        <w:t>TEALS Forums</w:t>
      </w:r>
    </w:p>
    <w:p w14:paraId="5F2F39E6" w14:textId="77777777" w:rsidR="001042BA" w:rsidRDefault="00306022" w:rsidP="000C1943">
      <w:pPr>
        <w:numPr>
          <w:ilvl w:val="0"/>
          <w:numId w:val="4"/>
        </w:numPr>
        <w:spacing w:after="0"/>
      </w:pPr>
      <w:r>
        <w:t>Repl.it</w:t>
      </w:r>
    </w:p>
    <w:p w14:paraId="31CD227E" w14:textId="4BD1163B" w:rsidR="001042BA" w:rsidRDefault="00306022" w:rsidP="000C1943">
      <w:pPr>
        <w:numPr>
          <w:ilvl w:val="0"/>
          <w:numId w:val="4"/>
        </w:numPr>
        <w:spacing w:after="0"/>
      </w:pPr>
      <w:r>
        <w:t>TEALS Curriculum</w:t>
      </w:r>
    </w:p>
    <w:p w14:paraId="2F4EBFD5" w14:textId="77777777" w:rsidR="000C1943" w:rsidRDefault="000C1943" w:rsidP="000C1943">
      <w:pPr>
        <w:spacing w:after="0"/>
      </w:pPr>
    </w:p>
    <w:p w14:paraId="25B111DE" w14:textId="77777777" w:rsidR="001042BA" w:rsidRDefault="00306022">
      <w:pPr>
        <w:numPr>
          <w:ilvl w:val="0"/>
          <w:numId w:val="5"/>
        </w:numPr>
      </w:pPr>
      <w:r>
        <w:t>Example solution to a project or lab</w:t>
      </w:r>
    </w:p>
    <w:p w14:paraId="1507402D" w14:textId="77777777" w:rsidR="001042BA" w:rsidRDefault="00306022">
      <w:pPr>
        <w:numPr>
          <w:ilvl w:val="0"/>
          <w:numId w:val="5"/>
        </w:numPr>
      </w:pPr>
      <w:r>
        <w:t>A slide deck for a lesson</w:t>
      </w:r>
    </w:p>
    <w:p w14:paraId="5235BF9C" w14:textId="77777777" w:rsidR="001042BA" w:rsidRDefault="00306022">
      <w:pPr>
        <w:numPr>
          <w:ilvl w:val="0"/>
          <w:numId w:val="5"/>
        </w:numPr>
      </w:pPr>
      <w:r>
        <w:t>Starter code for a project</w:t>
      </w:r>
    </w:p>
    <w:p w14:paraId="7304A587" w14:textId="77777777" w:rsidR="001042BA" w:rsidRDefault="00306022">
      <w:pPr>
        <w:numPr>
          <w:ilvl w:val="0"/>
          <w:numId w:val="5"/>
        </w:numPr>
      </w:pPr>
      <w:r>
        <w:t>Editable project spec documents</w:t>
      </w:r>
    </w:p>
    <w:p w14:paraId="144F0E6D" w14:textId="77777777" w:rsidR="001042BA" w:rsidRDefault="00306022">
      <w:pPr>
        <w:numPr>
          <w:ilvl w:val="0"/>
          <w:numId w:val="5"/>
        </w:numPr>
      </w:pPr>
      <w:r>
        <w:t>Editable lab doc</w:t>
      </w:r>
      <w:r>
        <w:t>uments</w:t>
      </w:r>
    </w:p>
    <w:p w14:paraId="37E9321B" w14:textId="77777777" w:rsidR="001042BA" w:rsidRDefault="00306022">
      <w:pPr>
        <w:numPr>
          <w:ilvl w:val="0"/>
          <w:numId w:val="5"/>
        </w:numPr>
      </w:pPr>
      <w:r>
        <w:t>Editable rubrics</w:t>
      </w:r>
    </w:p>
    <w:p w14:paraId="08340CBB" w14:textId="77777777" w:rsidR="001042BA" w:rsidRDefault="00306022">
      <w:pPr>
        <w:numPr>
          <w:ilvl w:val="0"/>
          <w:numId w:val="5"/>
        </w:numPr>
      </w:pPr>
      <w:r>
        <w:t>Ideas, examples or feedback about a lesson, project or lab</w:t>
      </w:r>
    </w:p>
    <w:p w14:paraId="4FD90A05" w14:textId="77777777" w:rsidR="001042BA" w:rsidRDefault="00306022">
      <w:pPr>
        <w:numPr>
          <w:ilvl w:val="0"/>
          <w:numId w:val="5"/>
        </w:numPr>
      </w:pPr>
      <w:r>
        <w:t>How many days a unit should take to complete.</w:t>
      </w:r>
    </w:p>
    <w:p w14:paraId="54624279" w14:textId="77777777" w:rsidR="001042BA" w:rsidRDefault="00306022">
      <w:pPr>
        <w:numPr>
          <w:ilvl w:val="0"/>
          <w:numId w:val="5"/>
        </w:numPr>
      </w:pPr>
      <w:r>
        <w:t>Unit quizzes and answer keys</w:t>
      </w:r>
    </w:p>
    <w:p w14:paraId="589D01EF" w14:textId="77777777" w:rsidR="001042BA" w:rsidRDefault="00306022">
      <w:pPr>
        <w:numPr>
          <w:ilvl w:val="0"/>
          <w:numId w:val="5"/>
        </w:numPr>
      </w:pPr>
      <w:r>
        <w:t>Assignments to distribute and grade from students</w:t>
      </w:r>
    </w:p>
    <w:p w14:paraId="1A600FD5" w14:textId="77777777" w:rsidR="001042BA" w:rsidRDefault="00306022">
      <w:pPr>
        <w:numPr>
          <w:ilvl w:val="0"/>
          <w:numId w:val="5"/>
        </w:numPr>
      </w:pPr>
      <w:r>
        <w:t>Giving feedback to curriculum designers.</w:t>
      </w:r>
    </w:p>
    <w:p w14:paraId="724C2855" w14:textId="77777777" w:rsidR="001042BA" w:rsidRDefault="00306022">
      <w:pPr>
        <w:numPr>
          <w:ilvl w:val="0"/>
          <w:numId w:val="5"/>
        </w:numPr>
      </w:pPr>
      <w:r>
        <w:t>(Bonus)</w:t>
      </w:r>
      <w:r>
        <w:t xml:space="preserve"> A curated list of sample resources from teaching teams over the years.</w:t>
      </w:r>
    </w:p>
    <w:sectPr w:rsidR="001042BA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65C471" w14:textId="77777777" w:rsidR="00306022" w:rsidRDefault="00306022">
      <w:pPr>
        <w:spacing w:after="0"/>
      </w:pPr>
      <w:r>
        <w:separator/>
      </w:r>
    </w:p>
  </w:endnote>
  <w:endnote w:type="continuationSeparator" w:id="0">
    <w:p w14:paraId="513B4E56" w14:textId="77777777" w:rsidR="00306022" w:rsidRDefault="003060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4DCD3C" w14:textId="77777777" w:rsidR="00605BEF" w:rsidRDefault="00306022">
    <w:pPr>
      <w:pStyle w:val="Footer"/>
    </w:pPr>
    <w:r>
      <w:rPr>
        <w:noProof/>
      </w:rPr>
      <w:drawing>
        <wp:inline distT="0" distB="0" distL="0" distR="0" wp14:anchorId="19D616CE" wp14:editId="4535975B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8CE969" w14:textId="77777777" w:rsidR="00306022" w:rsidRDefault="00306022">
      <w:r>
        <w:separator/>
      </w:r>
    </w:p>
  </w:footnote>
  <w:footnote w:type="continuationSeparator" w:id="0">
    <w:p w14:paraId="612FB4AB" w14:textId="77777777" w:rsidR="00306022" w:rsidRDefault="00306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78E9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5C9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05871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943"/>
    <w:rsid w:val="001042BA"/>
    <w:rsid w:val="0030602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8CD68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19-12-30T19:53:00Z</dcterms:created>
  <dcterms:modified xsi:type="dcterms:W3CDTF">2019-12-30T19:54:00Z</dcterms:modified>
</cp:coreProperties>
</file>